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E1ABFC" w14:textId="77777777" w:rsidR="00655895" w:rsidRDefault="00000000">
      <w:pPr>
        <w:pStyle w:val="Title"/>
      </w:pPr>
      <w:r>
        <w:t>PTSD Corrections</w:t>
      </w:r>
    </w:p>
    <w:p w14:paraId="588FDA35" w14:textId="77777777" w:rsidR="00655895" w:rsidRDefault="00000000">
      <w:pPr>
        <w:pStyle w:val="Heading2"/>
      </w:pPr>
      <w:bookmarkStart w:id="0" w:name="social-demographics"/>
      <w:r>
        <w:t>Social Demographics</w:t>
      </w:r>
    </w:p>
    <w:p w14:paraId="21B3002B" w14:textId="3055689D" w:rsidR="00655895" w:rsidRDefault="00000000">
      <w:pPr>
        <w:pStyle w:val="FirstParagraph"/>
      </w:pPr>
      <w:r>
        <w:t xml:space="preserve">Among the respondents included in this study, the majority were women (60%) while men comprised less than half of all respondents (40%). The majority of the respondents were between the ages of 26 and 35 (36%) followed by respondents between 18 and 25 years old (34%), respondents above 36 years comprised 30% of all respondents. Most of the respondents were married (71%) followed by single people (23%) while only 20 respondents were widowed persons (6.1%). All the respondents included in this study had been in the camp for less than 5 years. Regarding highest education levels achieved by the refugee respondents, majority had primary school education at 47% followed by those without any schooling years (31%) while 21% had secondary school education and only 3 individuals making 0.9% of the respondents had attained university education level. The results are as </w:t>
      </w:r>
      <w:proofErr w:type="gramStart"/>
      <w:r>
        <w:t>illustrated</w:t>
      </w:r>
      <w:proofErr w:type="gramEnd"/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6036"/>
        <w:gridCol w:w="3444"/>
      </w:tblGrid>
      <w:tr w:rsidR="00655895" w14:paraId="1667C589" w14:textId="77777777" w:rsidTr="00655895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B1A2E16" w14:textId="77777777" w:rsidR="00655895" w:rsidRDefault="00000000">
            <w:pPr>
              <w:keepNext/>
              <w:spacing w:after="60"/>
            </w:pPr>
            <w:bookmarkStart w:id="1" w:name="tbl-social"/>
            <w:r>
              <w:rPr>
                <w:rFonts w:ascii="Calibri" w:hAnsi="Calibri"/>
                <w:sz w:val="20"/>
              </w:rPr>
              <w:t>Social Demographic Factor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666F23C" w14:textId="77777777" w:rsidR="0065589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Frequency (%)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655895" w14:paraId="3E54A654" w14:textId="77777777" w:rsidTr="006558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11D52A" w14:textId="77777777" w:rsidR="006558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n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2B6F2C" w14:textId="77777777" w:rsidR="00655895" w:rsidRDefault="00655895">
            <w:pPr>
              <w:keepNext/>
              <w:spacing w:after="60"/>
              <w:jc w:val="center"/>
            </w:pPr>
          </w:p>
        </w:tc>
      </w:tr>
      <w:tr w:rsidR="00655895" w14:paraId="272F6932" w14:textId="77777777" w:rsidTr="006558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7DB8F6" w14:textId="77777777" w:rsidR="006558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2D840C" w14:textId="77777777" w:rsidR="0065589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1 (40%)</w:t>
            </w:r>
          </w:p>
        </w:tc>
      </w:tr>
      <w:tr w:rsidR="00655895" w14:paraId="5D19AA48" w14:textId="77777777" w:rsidTr="006558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E37CC7" w14:textId="77777777" w:rsidR="006558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36D86E" w14:textId="77777777" w:rsidR="0065589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6 (60%)</w:t>
            </w:r>
          </w:p>
        </w:tc>
      </w:tr>
      <w:tr w:rsidR="00655895" w14:paraId="7120E87D" w14:textId="77777777" w:rsidTr="006558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A68072" w14:textId="77777777" w:rsidR="006558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9A6BA8" w14:textId="77777777" w:rsidR="00655895" w:rsidRDefault="00655895">
            <w:pPr>
              <w:keepNext/>
              <w:spacing w:after="60"/>
              <w:jc w:val="center"/>
            </w:pPr>
          </w:p>
        </w:tc>
      </w:tr>
      <w:tr w:rsidR="00655895" w14:paraId="1DA6C7ED" w14:textId="77777777" w:rsidTr="006558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840929" w14:textId="77777777" w:rsidR="006558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8-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602636" w14:textId="77777777" w:rsidR="0065589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2 (34%)</w:t>
            </w:r>
          </w:p>
        </w:tc>
      </w:tr>
      <w:tr w:rsidR="00655895" w14:paraId="6E20C7CC" w14:textId="77777777" w:rsidTr="006558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508E90" w14:textId="77777777" w:rsidR="006558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6-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79FE63" w14:textId="77777777" w:rsidR="0065589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8 (36%)</w:t>
            </w:r>
          </w:p>
        </w:tc>
      </w:tr>
      <w:tr w:rsidR="00655895" w14:paraId="149C9C34" w14:textId="77777777" w:rsidTr="006558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9DC0E9" w14:textId="77777777" w:rsidR="006558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6-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FEA8C1" w14:textId="77777777" w:rsidR="0065589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1 (19%)</w:t>
            </w:r>
          </w:p>
        </w:tc>
      </w:tr>
      <w:tr w:rsidR="00655895" w14:paraId="604FDABA" w14:textId="77777777" w:rsidTr="006558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21312F" w14:textId="77777777" w:rsidR="006558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46-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68BE0E" w14:textId="77777777" w:rsidR="0065589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11%)</w:t>
            </w:r>
          </w:p>
        </w:tc>
      </w:tr>
      <w:tr w:rsidR="00655895" w14:paraId="486AFEAA" w14:textId="77777777" w:rsidTr="006558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8701E3" w14:textId="77777777" w:rsidR="006558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rital_statu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604605" w14:textId="77777777" w:rsidR="00655895" w:rsidRDefault="00655895">
            <w:pPr>
              <w:keepNext/>
              <w:spacing w:after="60"/>
              <w:jc w:val="center"/>
            </w:pPr>
          </w:p>
        </w:tc>
      </w:tr>
      <w:tr w:rsidR="00655895" w14:paraId="01F2098E" w14:textId="77777777" w:rsidTr="006558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B89939" w14:textId="77777777" w:rsidR="006558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ing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DAF4E8" w14:textId="77777777" w:rsidR="0065589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4 (23%)</w:t>
            </w:r>
          </w:p>
        </w:tc>
      </w:tr>
      <w:tr w:rsidR="00655895" w14:paraId="5D0D4C1E" w14:textId="77777777" w:rsidTr="006558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653293" w14:textId="77777777" w:rsidR="006558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520EC3" w14:textId="77777777" w:rsidR="0065589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3 (71%)</w:t>
            </w:r>
          </w:p>
        </w:tc>
      </w:tr>
      <w:tr w:rsidR="00655895" w14:paraId="36A126E8" w14:textId="77777777" w:rsidTr="006558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2E0FB6" w14:textId="77777777" w:rsidR="006558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widow or widow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1D99C7" w14:textId="77777777" w:rsidR="0065589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6.1%)</w:t>
            </w:r>
          </w:p>
        </w:tc>
      </w:tr>
      <w:tr w:rsidR="00655895" w14:paraId="26E66A4C" w14:textId="77777777" w:rsidTr="006558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5E7449" w14:textId="77777777" w:rsidR="006558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amp_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A004D6" w14:textId="77777777" w:rsidR="00655895" w:rsidRDefault="00655895">
            <w:pPr>
              <w:keepNext/>
              <w:spacing w:after="60"/>
              <w:jc w:val="center"/>
            </w:pPr>
          </w:p>
        </w:tc>
      </w:tr>
      <w:tr w:rsidR="00655895" w14:paraId="2EC94E82" w14:textId="77777777" w:rsidTr="006558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88B64E" w14:textId="77777777" w:rsidR="006558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elow 5 yea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C6C03A" w14:textId="77777777" w:rsidR="0065589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7 (100%)</w:t>
            </w:r>
          </w:p>
        </w:tc>
      </w:tr>
      <w:tr w:rsidR="00655895" w14:paraId="4AFBC3F5" w14:textId="77777777" w:rsidTr="006558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D5981B" w14:textId="77777777" w:rsidR="006558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ducation Lev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393D91" w14:textId="77777777" w:rsidR="00655895" w:rsidRDefault="00655895">
            <w:pPr>
              <w:keepNext/>
              <w:spacing w:after="60"/>
              <w:jc w:val="center"/>
            </w:pPr>
          </w:p>
        </w:tc>
      </w:tr>
      <w:tr w:rsidR="00655895" w14:paraId="7896009D" w14:textId="77777777" w:rsidTr="006558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997781" w14:textId="77777777" w:rsidR="006558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8A601D" w14:textId="77777777" w:rsidR="0065589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2 (31%)</w:t>
            </w:r>
          </w:p>
        </w:tc>
      </w:tr>
      <w:tr w:rsidR="00655895" w14:paraId="06F3374B" w14:textId="77777777" w:rsidTr="006558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A27D33" w14:textId="77777777" w:rsidR="006558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A9D23C" w14:textId="77777777" w:rsidR="0065589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4 (47%)</w:t>
            </w:r>
          </w:p>
        </w:tc>
      </w:tr>
      <w:tr w:rsidR="00655895" w14:paraId="01B3C663" w14:textId="77777777" w:rsidTr="006558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9CF683" w14:textId="77777777" w:rsidR="006558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A9D742" w14:textId="77777777" w:rsidR="0065589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8 (21%)</w:t>
            </w:r>
          </w:p>
        </w:tc>
      </w:tr>
      <w:tr w:rsidR="00655895" w14:paraId="3501C4CE" w14:textId="77777777" w:rsidTr="006558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CE7B69" w14:textId="77777777" w:rsidR="006558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ivers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6154DF" w14:textId="77777777" w:rsidR="0065589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9%)</w:t>
            </w:r>
          </w:p>
        </w:tc>
      </w:tr>
    </w:tbl>
    <w:p w14:paraId="404BCAF9" w14:textId="2C4D7017" w:rsidR="00655895" w:rsidRDefault="00655895" w:rsidP="003D5404">
      <w:pPr>
        <w:pStyle w:val="BodyText"/>
      </w:pPr>
      <w:bookmarkStart w:id="2" w:name="ptsd-prevalence"/>
      <w:bookmarkStart w:id="3" w:name="tbl-PTSD"/>
      <w:bookmarkEnd w:id="0"/>
      <w:bookmarkEnd w:id="1"/>
    </w:p>
    <w:p w14:paraId="36B67C6A" w14:textId="77777777" w:rsidR="00655895" w:rsidRDefault="00000000">
      <w:pPr>
        <w:pStyle w:val="Heading2"/>
      </w:pPr>
      <w:bookmarkStart w:id="4" w:name="depression"/>
      <w:bookmarkEnd w:id="2"/>
      <w:bookmarkEnd w:id="3"/>
      <w:r>
        <w:lastRenderedPageBreak/>
        <w:t>Depression</w:t>
      </w:r>
    </w:p>
    <w:p w14:paraId="11CFACB4" w14:textId="77777777" w:rsidR="00655895" w:rsidRDefault="00000000">
      <w:pPr>
        <w:pStyle w:val="TableCaption"/>
        <w:jc w:val="center"/>
      </w:pPr>
      <w:bookmarkStart w:id="5" w:name="tbl-BDI"/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3D5404">
        <w:rPr>
          <w:b/>
        </w:rPr>
        <w:fldChar w:fldCharType="separate"/>
      </w:r>
      <w:r w:rsidR="003D5404">
        <w:rPr>
          <w:b/>
          <w:noProof/>
        </w:rPr>
        <w:t>2</w:t>
      </w:r>
      <w:r>
        <w:rPr>
          <w:b/>
        </w:rPr>
        <w:fldChar w:fldCharType="end"/>
      </w:r>
      <w:r>
        <w:rPr>
          <w:b/>
        </w:rPr>
        <w:t xml:space="preserve">: </w:t>
      </w:r>
      <w:r>
        <w:t>Beck's Depression Inventory Scores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5320"/>
        <w:gridCol w:w="4040"/>
      </w:tblGrid>
      <w:tr w:rsidR="00655895" w14:paraId="101D1285" w14:textId="77777777" w:rsidTr="003D54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842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11FB9" w14:textId="68E86A6E" w:rsidR="00655895" w:rsidRDefault="003D54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epression</w:t>
            </w:r>
          </w:p>
        </w:tc>
        <w:tc>
          <w:tcPr>
            <w:tcW w:w="2158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AEE18" w14:textId="6A928AE6" w:rsidR="00655895" w:rsidRDefault="003D54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requency (%)</w:t>
            </w:r>
          </w:p>
        </w:tc>
      </w:tr>
      <w:tr w:rsidR="00655895" w14:paraId="438059D5" w14:textId="77777777" w:rsidTr="003D5404">
        <w:trPr>
          <w:jc w:val="center"/>
        </w:trPr>
        <w:tc>
          <w:tcPr>
            <w:tcW w:w="2842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5C3F46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DI</w:t>
            </w:r>
          </w:p>
        </w:tc>
        <w:tc>
          <w:tcPr>
            <w:tcW w:w="2158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F43ACB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8)</w:t>
            </w:r>
          </w:p>
        </w:tc>
      </w:tr>
      <w:tr w:rsidR="00655895" w14:paraId="07AF879E" w14:textId="77777777" w:rsidTr="003D5404">
        <w:trPr>
          <w:jc w:val="center"/>
        </w:trPr>
        <w:tc>
          <w:tcPr>
            <w:tcW w:w="28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032349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DI_CUT</w:t>
            </w:r>
          </w:p>
        </w:tc>
        <w:tc>
          <w:tcPr>
            <w:tcW w:w="21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6D785E" w14:textId="77777777" w:rsidR="00655895" w:rsidRDefault="0065589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655895" w14:paraId="7FE1FA86" w14:textId="77777777" w:rsidTr="003D5404">
        <w:trPr>
          <w:jc w:val="center"/>
        </w:trPr>
        <w:tc>
          <w:tcPr>
            <w:tcW w:w="28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F2673A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rmal</w:t>
            </w:r>
          </w:p>
        </w:tc>
        <w:tc>
          <w:tcPr>
            <w:tcW w:w="21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6F0A11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5.5%)</w:t>
            </w:r>
          </w:p>
        </w:tc>
      </w:tr>
      <w:tr w:rsidR="00655895" w14:paraId="6583DEEB" w14:textId="77777777" w:rsidTr="003D5404">
        <w:trPr>
          <w:jc w:val="center"/>
        </w:trPr>
        <w:tc>
          <w:tcPr>
            <w:tcW w:w="28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54EA68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ld</w:t>
            </w:r>
          </w:p>
        </w:tc>
        <w:tc>
          <w:tcPr>
            <w:tcW w:w="21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157D9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 (22%)</w:t>
            </w:r>
          </w:p>
        </w:tc>
      </w:tr>
      <w:tr w:rsidR="00655895" w14:paraId="2C27A393" w14:textId="77777777" w:rsidTr="003D5404">
        <w:trPr>
          <w:jc w:val="center"/>
        </w:trPr>
        <w:tc>
          <w:tcPr>
            <w:tcW w:w="28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0BDB54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rate</w:t>
            </w:r>
          </w:p>
        </w:tc>
        <w:tc>
          <w:tcPr>
            <w:tcW w:w="21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E9E5F4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9 (49%)</w:t>
            </w:r>
          </w:p>
        </w:tc>
      </w:tr>
      <w:tr w:rsidR="00655895" w14:paraId="72FE32E6" w14:textId="77777777" w:rsidTr="003D5404">
        <w:trPr>
          <w:jc w:val="center"/>
        </w:trPr>
        <w:tc>
          <w:tcPr>
            <w:tcW w:w="2842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BB0164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vere</w:t>
            </w:r>
          </w:p>
        </w:tc>
        <w:tc>
          <w:tcPr>
            <w:tcW w:w="2158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311BA4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 (24%)</w:t>
            </w:r>
          </w:p>
        </w:tc>
      </w:tr>
      <w:tr w:rsidR="00655895" w14:paraId="47F373D9" w14:textId="77777777" w:rsidTr="003D5404">
        <w:trPr>
          <w:jc w:val="center"/>
        </w:trPr>
        <w:tc>
          <w:tcPr>
            <w:tcW w:w="5000" w:type="pct"/>
            <w:gridSpan w:val="2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396F8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an (SD); n (%)</w:t>
            </w:r>
          </w:p>
        </w:tc>
      </w:tr>
    </w:tbl>
    <w:p w14:paraId="3B8E4115" w14:textId="77777777" w:rsidR="00655895" w:rsidRDefault="00000000">
      <w:pPr>
        <w:pStyle w:val="Heading3"/>
      </w:pPr>
      <w:bookmarkStart w:id="6" w:name="depression-across-gender"/>
      <w:bookmarkEnd w:id="5"/>
      <w:r>
        <w:t>Depression across gender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2538"/>
        <w:gridCol w:w="2432"/>
        <w:gridCol w:w="2795"/>
        <w:gridCol w:w="1595"/>
      </w:tblGrid>
      <w:tr w:rsidR="00655895" w14:paraId="04FF9979" w14:textId="77777777" w:rsidTr="003D54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356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39726" w14:textId="765C0665" w:rsidR="00655895" w:rsidRDefault="003D54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epression</w:t>
            </w:r>
          </w:p>
        </w:tc>
        <w:tc>
          <w:tcPr>
            <w:tcW w:w="1299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A6273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al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3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493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FA0DC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emal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9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852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ACB8D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655895" w14:paraId="4BDB4584" w14:textId="77777777" w:rsidTr="003D5404">
        <w:trPr>
          <w:jc w:val="center"/>
        </w:trPr>
        <w:tc>
          <w:tcPr>
            <w:tcW w:w="1356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AF61BD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DI</w:t>
            </w:r>
          </w:p>
        </w:tc>
        <w:tc>
          <w:tcPr>
            <w:tcW w:w="1299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4584FF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8)</w:t>
            </w:r>
          </w:p>
        </w:tc>
        <w:tc>
          <w:tcPr>
            <w:tcW w:w="1493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0C15B6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8)</w:t>
            </w:r>
          </w:p>
        </w:tc>
        <w:tc>
          <w:tcPr>
            <w:tcW w:w="852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A9B040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655895" w14:paraId="74638DB9" w14:textId="77777777" w:rsidTr="003D5404">
        <w:trPr>
          <w:jc w:val="center"/>
        </w:trPr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06B09F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DI_CUT</w:t>
            </w:r>
          </w:p>
        </w:tc>
        <w:tc>
          <w:tcPr>
            <w:tcW w:w="12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B28B2B" w14:textId="77777777" w:rsidR="00655895" w:rsidRDefault="0065589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91CE6F" w14:textId="77777777" w:rsidR="00655895" w:rsidRDefault="0065589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8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A93BB0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7</w:t>
            </w:r>
          </w:p>
        </w:tc>
      </w:tr>
      <w:tr w:rsidR="00655895" w14:paraId="76EB5036" w14:textId="77777777" w:rsidTr="003D5404">
        <w:trPr>
          <w:jc w:val="center"/>
        </w:trPr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0FAA7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rmal</w:t>
            </w:r>
          </w:p>
        </w:tc>
        <w:tc>
          <w:tcPr>
            <w:tcW w:w="12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DCA9AB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9.9%)</w:t>
            </w:r>
          </w:p>
        </w:tc>
        <w:tc>
          <w:tcPr>
            <w:tcW w:w="14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65C629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2.6%)</w:t>
            </w:r>
          </w:p>
        </w:tc>
        <w:tc>
          <w:tcPr>
            <w:tcW w:w="8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6FDFD8" w14:textId="77777777" w:rsidR="00655895" w:rsidRDefault="0065589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655895" w14:paraId="0B62CB0F" w14:textId="77777777" w:rsidTr="003D5404">
        <w:trPr>
          <w:jc w:val="center"/>
        </w:trPr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711371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ld</w:t>
            </w:r>
          </w:p>
        </w:tc>
        <w:tc>
          <w:tcPr>
            <w:tcW w:w="12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039836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21%)</w:t>
            </w:r>
          </w:p>
        </w:tc>
        <w:tc>
          <w:tcPr>
            <w:tcW w:w="14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F3385D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 (23%)</w:t>
            </w:r>
          </w:p>
        </w:tc>
        <w:tc>
          <w:tcPr>
            <w:tcW w:w="8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C64572" w14:textId="77777777" w:rsidR="00655895" w:rsidRDefault="0065589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655895" w14:paraId="788679FD" w14:textId="77777777" w:rsidTr="003D5404">
        <w:trPr>
          <w:jc w:val="center"/>
        </w:trPr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14AB1B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rate</w:t>
            </w:r>
          </w:p>
        </w:tc>
        <w:tc>
          <w:tcPr>
            <w:tcW w:w="12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F52587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 (48%)</w:t>
            </w:r>
          </w:p>
        </w:tc>
        <w:tc>
          <w:tcPr>
            <w:tcW w:w="14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ADB132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6 (49%)</w:t>
            </w:r>
          </w:p>
        </w:tc>
        <w:tc>
          <w:tcPr>
            <w:tcW w:w="8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737619" w14:textId="77777777" w:rsidR="00655895" w:rsidRDefault="0065589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655895" w14:paraId="0D4264DC" w14:textId="77777777" w:rsidTr="003D5404">
        <w:trPr>
          <w:jc w:val="center"/>
        </w:trPr>
        <w:tc>
          <w:tcPr>
            <w:tcW w:w="1356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02E81A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vere</w:t>
            </w:r>
          </w:p>
        </w:tc>
        <w:tc>
          <w:tcPr>
            <w:tcW w:w="1299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8F1DC3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21%)</w:t>
            </w:r>
          </w:p>
        </w:tc>
        <w:tc>
          <w:tcPr>
            <w:tcW w:w="1493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75A664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 (25%)</w:t>
            </w:r>
          </w:p>
        </w:tc>
        <w:tc>
          <w:tcPr>
            <w:tcW w:w="852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7D4164" w14:textId="77777777" w:rsidR="00655895" w:rsidRDefault="0065589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</w:tbl>
    <w:p w14:paraId="1E623CAF" w14:textId="77777777" w:rsidR="00655895" w:rsidRDefault="00000000">
      <w:pPr>
        <w:pStyle w:val="Heading3"/>
      </w:pPr>
      <w:bookmarkStart w:id="7" w:name="depression-across-age-group"/>
      <w:bookmarkEnd w:id="6"/>
      <w:r>
        <w:t>Depression across Age Group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1706"/>
        <w:gridCol w:w="1701"/>
        <w:gridCol w:w="1701"/>
        <w:gridCol w:w="1590"/>
        <w:gridCol w:w="1589"/>
        <w:gridCol w:w="1073"/>
      </w:tblGrid>
      <w:tr w:rsidR="00655895" w14:paraId="56242E52" w14:textId="77777777" w:rsidTr="003D54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911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ED9F2" w14:textId="7A924DF7" w:rsidR="00655895" w:rsidRDefault="003D54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epression</w:t>
            </w:r>
          </w:p>
        </w:tc>
        <w:tc>
          <w:tcPr>
            <w:tcW w:w="908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BE09E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8-2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1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908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50714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6-3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1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849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D89DE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36-4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6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849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EF04D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46-5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3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573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58DF8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655895" w14:paraId="2B4915E1" w14:textId="77777777" w:rsidTr="003D5404">
        <w:trPr>
          <w:jc w:val="center"/>
        </w:trPr>
        <w:tc>
          <w:tcPr>
            <w:tcW w:w="911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11E7B7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DI</w:t>
            </w:r>
          </w:p>
        </w:tc>
        <w:tc>
          <w:tcPr>
            <w:tcW w:w="908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F32ED8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8)</w:t>
            </w:r>
          </w:p>
        </w:tc>
        <w:tc>
          <w:tcPr>
            <w:tcW w:w="908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590CBB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7)</w:t>
            </w:r>
          </w:p>
        </w:tc>
        <w:tc>
          <w:tcPr>
            <w:tcW w:w="849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4A29DD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7)</w:t>
            </w:r>
          </w:p>
        </w:tc>
        <w:tc>
          <w:tcPr>
            <w:tcW w:w="849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34EB83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8)</w:t>
            </w:r>
          </w:p>
        </w:tc>
        <w:tc>
          <w:tcPr>
            <w:tcW w:w="573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3BCD8A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655895" w14:paraId="1D1BF596" w14:textId="77777777" w:rsidTr="003D5404">
        <w:trPr>
          <w:jc w:val="center"/>
        </w:trPr>
        <w:tc>
          <w:tcPr>
            <w:tcW w:w="9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D91E0C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DI_CUT</w:t>
            </w:r>
          </w:p>
        </w:tc>
        <w:tc>
          <w:tcPr>
            <w:tcW w:w="90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628CDF" w14:textId="77777777" w:rsidR="00655895" w:rsidRDefault="0065589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0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C33109" w14:textId="77777777" w:rsidR="00655895" w:rsidRDefault="0065589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8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3D0103" w14:textId="77777777" w:rsidR="00655895" w:rsidRDefault="0065589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8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5C824A" w14:textId="77777777" w:rsidR="00655895" w:rsidRDefault="0065589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57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FF458D" w14:textId="77777777" w:rsidR="00655895" w:rsidRDefault="0065589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655895" w14:paraId="069D3588" w14:textId="77777777" w:rsidTr="003D5404">
        <w:trPr>
          <w:jc w:val="center"/>
        </w:trPr>
        <w:tc>
          <w:tcPr>
            <w:tcW w:w="9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A93A48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rmal</w:t>
            </w:r>
          </w:p>
        </w:tc>
        <w:tc>
          <w:tcPr>
            <w:tcW w:w="90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2DBE3C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3.6%)</w:t>
            </w:r>
          </w:p>
        </w:tc>
        <w:tc>
          <w:tcPr>
            <w:tcW w:w="90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E7FB16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5.9%)</w:t>
            </w:r>
          </w:p>
        </w:tc>
        <w:tc>
          <w:tcPr>
            <w:tcW w:w="8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98350F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6.6%)</w:t>
            </w:r>
          </w:p>
        </w:tc>
        <w:tc>
          <w:tcPr>
            <w:tcW w:w="8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3877E2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8.3%)</w:t>
            </w:r>
          </w:p>
        </w:tc>
        <w:tc>
          <w:tcPr>
            <w:tcW w:w="57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5C07A0" w14:textId="77777777" w:rsidR="00655895" w:rsidRDefault="0065589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655895" w14:paraId="5ACAA631" w14:textId="77777777" w:rsidTr="003D5404">
        <w:trPr>
          <w:jc w:val="center"/>
        </w:trPr>
        <w:tc>
          <w:tcPr>
            <w:tcW w:w="9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1B62EB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ld</w:t>
            </w:r>
          </w:p>
        </w:tc>
        <w:tc>
          <w:tcPr>
            <w:tcW w:w="90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AEBA46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21%)</w:t>
            </w:r>
          </w:p>
        </w:tc>
        <w:tc>
          <w:tcPr>
            <w:tcW w:w="90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2CCE4C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21%)</w:t>
            </w:r>
          </w:p>
        </w:tc>
        <w:tc>
          <w:tcPr>
            <w:tcW w:w="8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F2FC4D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26%)</w:t>
            </w:r>
          </w:p>
        </w:tc>
        <w:tc>
          <w:tcPr>
            <w:tcW w:w="8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C5BC69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22%)</w:t>
            </w:r>
          </w:p>
        </w:tc>
        <w:tc>
          <w:tcPr>
            <w:tcW w:w="57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D9E8F3" w14:textId="77777777" w:rsidR="00655895" w:rsidRDefault="0065589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655895" w14:paraId="2F2EBF6A" w14:textId="77777777" w:rsidTr="003D5404">
        <w:trPr>
          <w:jc w:val="center"/>
        </w:trPr>
        <w:tc>
          <w:tcPr>
            <w:tcW w:w="9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567FA4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rate</w:t>
            </w:r>
          </w:p>
        </w:tc>
        <w:tc>
          <w:tcPr>
            <w:tcW w:w="90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6B8840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 (46%)</w:t>
            </w:r>
          </w:p>
        </w:tc>
        <w:tc>
          <w:tcPr>
            <w:tcW w:w="90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56D8A4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 (51%)</w:t>
            </w:r>
          </w:p>
        </w:tc>
        <w:tc>
          <w:tcPr>
            <w:tcW w:w="8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C1D9CE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49%)</w:t>
            </w:r>
          </w:p>
        </w:tc>
        <w:tc>
          <w:tcPr>
            <w:tcW w:w="8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CD7F96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47%)</w:t>
            </w:r>
          </w:p>
        </w:tc>
        <w:tc>
          <w:tcPr>
            <w:tcW w:w="57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A48FD5" w14:textId="77777777" w:rsidR="00655895" w:rsidRDefault="0065589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655895" w14:paraId="4BC5D4A8" w14:textId="77777777" w:rsidTr="003D5404">
        <w:trPr>
          <w:jc w:val="center"/>
        </w:trPr>
        <w:tc>
          <w:tcPr>
            <w:tcW w:w="911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72019A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vere</w:t>
            </w:r>
          </w:p>
        </w:tc>
        <w:tc>
          <w:tcPr>
            <w:tcW w:w="908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B43E59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29%)</w:t>
            </w:r>
          </w:p>
        </w:tc>
        <w:tc>
          <w:tcPr>
            <w:tcW w:w="908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C8A828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22%)</w:t>
            </w:r>
          </w:p>
        </w:tc>
        <w:tc>
          <w:tcPr>
            <w:tcW w:w="849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E7FFD7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18%)</w:t>
            </w:r>
          </w:p>
        </w:tc>
        <w:tc>
          <w:tcPr>
            <w:tcW w:w="849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4EB7F0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22%)</w:t>
            </w:r>
          </w:p>
        </w:tc>
        <w:tc>
          <w:tcPr>
            <w:tcW w:w="573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F3746A" w14:textId="77777777" w:rsidR="00655895" w:rsidRDefault="0065589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</w:tbl>
    <w:p w14:paraId="39C1A7E3" w14:textId="7234BC51" w:rsidR="00655895" w:rsidRDefault="00000000">
      <w:pPr>
        <w:pStyle w:val="Heading3"/>
      </w:pPr>
      <w:bookmarkStart w:id="8" w:name="depression-across-marital_status"/>
      <w:bookmarkEnd w:id="7"/>
      <w:r>
        <w:lastRenderedPageBreak/>
        <w:t>Depression across marital</w:t>
      </w:r>
      <w:r w:rsidR="003D5404">
        <w:t xml:space="preserve"> </w:t>
      </w:r>
      <w:r>
        <w:t>status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1743"/>
        <w:gridCol w:w="1692"/>
        <w:gridCol w:w="1966"/>
        <w:gridCol w:w="2862"/>
        <w:gridCol w:w="1097"/>
      </w:tblGrid>
      <w:tr w:rsidR="00655895" w14:paraId="39EFA385" w14:textId="77777777" w:rsidTr="003D54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931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2790B" w14:textId="1C73C3EA" w:rsidR="00655895" w:rsidRDefault="003D54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epression</w:t>
            </w:r>
          </w:p>
        </w:tc>
        <w:tc>
          <w:tcPr>
            <w:tcW w:w="904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A8312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ingl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7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050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32ED8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arried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3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529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8DE21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idow or widower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586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E3A4F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655895" w14:paraId="1911EEA0" w14:textId="77777777" w:rsidTr="003D5404">
        <w:trPr>
          <w:jc w:val="center"/>
        </w:trPr>
        <w:tc>
          <w:tcPr>
            <w:tcW w:w="931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60EF59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DI</w:t>
            </w:r>
          </w:p>
        </w:tc>
        <w:tc>
          <w:tcPr>
            <w:tcW w:w="904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CAFCE0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7)</w:t>
            </w:r>
          </w:p>
        </w:tc>
        <w:tc>
          <w:tcPr>
            <w:tcW w:w="1050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540B85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8)</w:t>
            </w:r>
          </w:p>
        </w:tc>
        <w:tc>
          <w:tcPr>
            <w:tcW w:w="1529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4AC79A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6)</w:t>
            </w:r>
          </w:p>
        </w:tc>
        <w:tc>
          <w:tcPr>
            <w:tcW w:w="586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D85A6E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655895" w14:paraId="2331275F" w14:textId="77777777" w:rsidTr="003D5404">
        <w:trPr>
          <w:jc w:val="center"/>
        </w:trPr>
        <w:tc>
          <w:tcPr>
            <w:tcW w:w="9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FC4099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DI_CUT</w:t>
            </w:r>
          </w:p>
        </w:tc>
        <w:tc>
          <w:tcPr>
            <w:tcW w:w="90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470A91" w14:textId="77777777" w:rsidR="00655895" w:rsidRDefault="0065589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0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6D467A" w14:textId="77777777" w:rsidR="00655895" w:rsidRDefault="0065589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357C14" w14:textId="77777777" w:rsidR="00655895" w:rsidRDefault="0065589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5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E5E93A" w14:textId="77777777" w:rsidR="00655895" w:rsidRDefault="0065589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655895" w14:paraId="2FEA4853" w14:textId="77777777" w:rsidTr="003D5404">
        <w:trPr>
          <w:jc w:val="center"/>
        </w:trPr>
        <w:tc>
          <w:tcPr>
            <w:tcW w:w="9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C01E10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rmal</w:t>
            </w:r>
          </w:p>
        </w:tc>
        <w:tc>
          <w:tcPr>
            <w:tcW w:w="90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4E0847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.7%)</w:t>
            </w:r>
          </w:p>
        </w:tc>
        <w:tc>
          <w:tcPr>
            <w:tcW w:w="10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A07C09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6.0%)</w:t>
            </w:r>
          </w:p>
        </w:tc>
        <w:tc>
          <w:tcPr>
            <w:tcW w:w="15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C34300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0%)</w:t>
            </w:r>
          </w:p>
        </w:tc>
        <w:tc>
          <w:tcPr>
            <w:tcW w:w="5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EE601F" w14:textId="77777777" w:rsidR="00655895" w:rsidRDefault="0065589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655895" w14:paraId="3ED942D4" w14:textId="77777777" w:rsidTr="003D5404">
        <w:trPr>
          <w:jc w:val="center"/>
        </w:trPr>
        <w:tc>
          <w:tcPr>
            <w:tcW w:w="9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E5616F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ld</w:t>
            </w:r>
          </w:p>
        </w:tc>
        <w:tc>
          <w:tcPr>
            <w:tcW w:w="90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D7AB86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26%)</w:t>
            </w:r>
          </w:p>
        </w:tc>
        <w:tc>
          <w:tcPr>
            <w:tcW w:w="10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DC2978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 (21%)</w:t>
            </w:r>
          </w:p>
        </w:tc>
        <w:tc>
          <w:tcPr>
            <w:tcW w:w="15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2FA8C1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0%)</w:t>
            </w:r>
          </w:p>
        </w:tc>
        <w:tc>
          <w:tcPr>
            <w:tcW w:w="5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69A485" w14:textId="77777777" w:rsidR="00655895" w:rsidRDefault="0065589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655895" w14:paraId="294FD3F2" w14:textId="77777777" w:rsidTr="003D5404">
        <w:trPr>
          <w:jc w:val="center"/>
        </w:trPr>
        <w:tc>
          <w:tcPr>
            <w:tcW w:w="9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E5A7EB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rate</w:t>
            </w:r>
          </w:p>
        </w:tc>
        <w:tc>
          <w:tcPr>
            <w:tcW w:w="90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67A13D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49%)</w:t>
            </w:r>
          </w:p>
        </w:tc>
        <w:tc>
          <w:tcPr>
            <w:tcW w:w="105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A163D8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2 (48%)</w:t>
            </w:r>
          </w:p>
        </w:tc>
        <w:tc>
          <w:tcPr>
            <w:tcW w:w="152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8048A1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55%)</w:t>
            </w:r>
          </w:p>
        </w:tc>
        <w:tc>
          <w:tcPr>
            <w:tcW w:w="5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6F4FA8" w14:textId="77777777" w:rsidR="00655895" w:rsidRDefault="0065589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655895" w14:paraId="13FDE4FB" w14:textId="77777777" w:rsidTr="003D5404">
        <w:trPr>
          <w:jc w:val="center"/>
        </w:trPr>
        <w:tc>
          <w:tcPr>
            <w:tcW w:w="931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82C4AD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vere</w:t>
            </w:r>
          </w:p>
        </w:tc>
        <w:tc>
          <w:tcPr>
            <w:tcW w:w="904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C011EB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23%)</w:t>
            </w:r>
          </w:p>
        </w:tc>
        <w:tc>
          <w:tcPr>
            <w:tcW w:w="1050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7C1B99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 (24%)</w:t>
            </w:r>
          </w:p>
        </w:tc>
        <w:tc>
          <w:tcPr>
            <w:tcW w:w="1529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3B6B0B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5%)</w:t>
            </w:r>
          </w:p>
        </w:tc>
        <w:tc>
          <w:tcPr>
            <w:tcW w:w="586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8629C8" w14:textId="77777777" w:rsidR="00655895" w:rsidRDefault="0065589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</w:tbl>
    <w:p w14:paraId="610C6C86" w14:textId="77777777" w:rsidR="00655895" w:rsidRDefault="00000000">
      <w:pPr>
        <w:pStyle w:val="Heading3"/>
      </w:pPr>
      <w:bookmarkStart w:id="9" w:name="depression-across-education-level"/>
      <w:bookmarkEnd w:id="8"/>
      <w:r>
        <w:t>Depression across Education level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1670"/>
        <w:gridCol w:w="1382"/>
        <w:gridCol w:w="2175"/>
        <w:gridCol w:w="1707"/>
        <w:gridCol w:w="1569"/>
        <w:gridCol w:w="857"/>
      </w:tblGrid>
      <w:tr w:rsidR="00655895" w14:paraId="6A53BA63" w14:textId="77777777" w:rsidTr="003D54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892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C4738" w14:textId="5FEDB8E1" w:rsidR="00655895" w:rsidRDefault="003D540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epression</w:t>
            </w:r>
          </w:p>
        </w:tc>
        <w:tc>
          <w:tcPr>
            <w:tcW w:w="738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4F075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on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0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62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98C6D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imary schoo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5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912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CF5DC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econdary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6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838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0BE9B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university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58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D174E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655895" w14:paraId="56142A01" w14:textId="77777777" w:rsidTr="003D5404">
        <w:trPr>
          <w:jc w:val="center"/>
        </w:trPr>
        <w:tc>
          <w:tcPr>
            <w:tcW w:w="892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226ADE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DI</w:t>
            </w:r>
          </w:p>
        </w:tc>
        <w:tc>
          <w:tcPr>
            <w:tcW w:w="738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6A86A4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7)</w:t>
            </w:r>
          </w:p>
        </w:tc>
        <w:tc>
          <w:tcPr>
            <w:tcW w:w="1162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BBF9B4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8)</w:t>
            </w:r>
          </w:p>
        </w:tc>
        <w:tc>
          <w:tcPr>
            <w:tcW w:w="912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6723BD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8)</w:t>
            </w:r>
          </w:p>
        </w:tc>
        <w:tc>
          <w:tcPr>
            <w:tcW w:w="838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D2F017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2)</w:t>
            </w:r>
          </w:p>
        </w:tc>
        <w:tc>
          <w:tcPr>
            <w:tcW w:w="458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516173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655895" w14:paraId="60E99A1E" w14:textId="77777777" w:rsidTr="003D5404">
        <w:trPr>
          <w:jc w:val="center"/>
        </w:trPr>
        <w:tc>
          <w:tcPr>
            <w:tcW w:w="89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9C4F2A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DI_CUT</w:t>
            </w:r>
          </w:p>
        </w:tc>
        <w:tc>
          <w:tcPr>
            <w:tcW w:w="73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95E031" w14:textId="77777777" w:rsidR="00655895" w:rsidRDefault="0065589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C67AC9" w14:textId="77777777" w:rsidR="00655895" w:rsidRDefault="0065589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1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6159B1" w14:textId="77777777" w:rsidR="00655895" w:rsidRDefault="0065589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83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BAD1FC" w14:textId="77777777" w:rsidR="00655895" w:rsidRDefault="0065589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4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16A5F5" w14:textId="77777777" w:rsidR="00655895" w:rsidRDefault="0065589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655895" w14:paraId="5836C88B" w14:textId="77777777" w:rsidTr="003D5404">
        <w:trPr>
          <w:jc w:val="center"/>
        </w:trPr>
        <w:tc>
          <w:tcPr>
            <w:tcW w:w="89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CA633C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rmal</w:t>
            </w:r>
          </w:p>
        </w:tc>
        <w:tc>
          <w:tcPr>
            <w:tcW w:w="73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4DFC0A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6.9%)</w:t>
            </w:r>
          </w:p>
        </w:tc>
        <w:tc>
          <w:tcPr>
            <w:tcW w:w="11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CB0696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.6%)</w:t>
            </w:r>
          </w:p>
        </w:tc>
        <w:tc>
          <w:tcPr>
            <w:tcW w:w="91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C8AB8A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0%)</w:t>
            </w:r>
          </w:p>
        </w:tc>
        <w:tc>
          <w:tcPr>
            <w:tcW w:w="83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69C17F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31026D" w14:textId="77777777" w:rsidR="00655895" w:rsidRDefault="0065589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655895" w14:paraId="78995A59" w14:textId="77777777" w:rsidTr="003D5404">
        <w:trPr>
          <w:jc w:val="center"/>
        </w:trPr>
        <w:tc>
          <w:tcPr>
            <w:tcW w:w="89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B85822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ld</w:t>
            </w:r>
          </w:p>
        </w:tc>
        <w:tc>
          <w:tcPr>
            <w:tcW w:w="73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19EFCF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22%)</w:t>
            </w:r>
          </w:p>
        </w:tc>
        <w:tc>
          <w:tcPr>
            <w:tcW w:w="11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11C1C5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 (25%)</w:t>
            </w:r>
          </w:p>
        </w:tc>
        <w:tc>
          <w:tcPr>
            <w:tcW w:w="91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43A025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19%)</w:t>
            </w:r>
          </w:p>
        </w:tc>
        <w:tc>
          <w:tcPr>
            <w:tcW w:w="83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6395C4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755060" w14:textId="77777777" w:rsidR="00655895" w:rsidRDefault="0065589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655895" w14:paraId="14D4E16D" w14:textId="77777777" w:rsidTr="003D5404">
        <w:trPr>
          <w:jc w:val="center"/>
        </w:trPr>
        <w:tc>
          <w:tcPr>
            <w:tcW w:w="89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2C029E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rate</w:t>
            </w:r>
          </w:p>
        </w:tc>
        <w:tc>
          <w:tcPr>
            <w:tcW w:w="73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6D2BA8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 (43%)</w:t>
            </w:r>
          </w:p>
        </w:tc>
        <w:tc>
          <w:tcPr>
            <w:tcW w:w="116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30B815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 (49%)</w:t>
            </w:r>
          </w:p>
        </w:tc>
        <w:tc>
          <w:tcPr>
            <w:tcW w:w="91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12AE43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 (54%)</w:t>
            </w:r>
          </w:p>
        </w:tc>
        <w:tc>
          <w:tcPr>
            <w:tcW w:w="83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B3EF65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00%)</w:t>
            </w:r>
          </w:p>
        </w:tc>
        <w:tc>
          <w:tcPr>
            <w:tcW w:w="4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F3D23B" w14:textId="77777777" w:rsidR="00655895" w:rsidRDefault="0065589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655895" w14:paraId="79D3680D" w14:textId="77777777" w:rsidTr="003D5404">
        <w:trPr>
          <w:jc w:val="center"/>
        </w:trPr>
        <w:tc>
          <w:tcPr>
            <w:tcW w:w="892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D8CAB8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vere</w:t>
            </w:r>
          </w:p>
        </w:tc>
        <w:tc>
          <w:tcPr>
            <w:tcW w:w="738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E5D08F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28%)</w:t>
            </w:r>
          </w:p>
        </w:tc>
        <w:tc>
          <w:tcPr>
            <w:tcW w:w="1162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7EBE04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 (24%)</w:t>
            </w:r>
          </w:p>
        </w:tc>
        <w:tc>
          <w:tcPr>
            <w:tcW w:w="912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4C5E8C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16%)</w:t>
            </w:r>
          </w:p>
        </w:tc>
        <w:tc>
          <w:tcPr>
            <w:tcW w:w="838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D3D217" w14:textId="77777777" w:rsidR="006558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8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2F7CCC" w14:textId="77777777" w:rsidR="00655895" w:rsidRDefault="0065589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bookmarkEnd w:id="4"/>
      <w:bookmarkEnd w:id="9"/>
    </w:tbl>
    <w:p w14:paraId="7BD15264" w14:textId="77777777" w:rsidR="00D86E2D" w:rsidRDefault="00D86E2D"/>
    <w:sectPr w:rsidR="00D86E2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F34655" w14:textId="77777777" w:rsidR="00D86E2D" w:rsidRDefault="00D86E2D">
      <w:pPr>
        <w:spacing w:after="0"/>
      </w:pPr>
      <w:r>
        <w:separator/>
      </w:r>
    </w:p>
  </w:endnote>
  <w:endnote w:type="continuationSeparator" w:id="0">
    <w:p w14:paraId="45564259" w14:textId="77777777" w:rsidR="00D86E2D" w:rsidRDefault="00D86E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E2781F" w14:textId="77777777" w:rsidR="00D86E2D" w:rsidRDefault="00D86E2D">
      <w:r>
        <w:separator/>
      </w:r>
    </w:p>
  </w:footnote>
  <w:footnote w:type="continuationSeparator" w:id="0">
    <w:p w14:paraId="14893655" w14:textId="77777777" w:rsidR="00D86E2D" w:rsidRDefault="00D86E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82461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831210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55895"/>
    <w:rsid w:val="003D5404"/>
    <w:rsid w:val="00655895"/>
    <w:rsid w:val="00D86E2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368BF8"/>
  <w15:docId w15:val="{F709E5A9-D9DC-49D9-9F13-5AEDF6378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417</Words>
  <Characters>2377</Characters>
  <Application>Microsoft Office Word</Application>
  <DocSecurity>0</DocSecurity>
  <Lines>19</Lines>
  <Paragraphs>5</Paragraphs>
  <ScaleCrop>false</ScaleCrop>
  <Company/>
  <LinksUpToDate>false</LinksUpToDate>
  <CharactersWithSpaces>2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TSD Corrections</dc:title>
  <dc:creator>Dan mungai</dc:creator>
  <cp:keywords/>
  <cp:lastModifiedBy>Dan mungai</cp:lastModifiedBy>
  <cp:revision>2</cp:revision>
  <dcterms:created xsi:type="dcterms:W3CDTF">2023-04-25T07:09:00Z</dcterms:created>
  <dcterms:modified xsi:type="dcterms:W3CDTF">2023-04-25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ditor_options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  <property fmtid="{D5CDD505-2E9C-101B-9397-08002B2CF9AE}" pid="11" name="MSIP_Label_defa4170-0d19-0005-0004-bc88714345d2_Enabled">
    <vt:lpwstr>true</vt:lpwstr>
  </property>
  <property fmtid="{D5CDD505-2E9C-101B-9397-08002B2CF9AE}" pid="12" name="MSIP_Label_defa4170-0d19-0005-0004-bc88714345d2_SetDate">
    <vt:lpwstr>2023-04-25T07:09:55Z</vt:lpwstr>
  </property>
  <property fmtid="{D5CDD505-2E9C-101B-9397-08002B2CF9AE}" pid="13" name="MSIP_Label_defa4170-0d19-0005-0004-bc88714345d2_Method">
    <vt:lpwstr>Standard</vt:lpwstr>
  </property>
  <property fmtid="{D5CDD505-2E9C-101B-9397-08002B2CF9AE}" pid="14" name="MSIP_Label_defa4170-0d19-0005-0004-bc88714345d2_Name">
    <vt:lpwstr>defa4170-0d19-0005-0004-bc88714345d2</vt:lpwstr>
  </property>
  <property fmtid="{D5CDD505-2E9C-101B-9397-08002B2CF9AE}" pid="15" name="MSIP_Label_defa4170-0d19-0005-0004-bc88714345d2_SiteId">
    <vt:lpwstr>16eb4d83-c740-4e08-adfa-3b59d56591e9</vt:lpwstr>
  </property>
  <property fmtid="{D5CDD505-2E9C-101B-9397-08002B2CF9AE}" pid="16" name="MSIP_Label_defa4170-0d19-0005-0004-bc88714345d2_ActionId">
    <vt:lpwstr>49232e1f-4996-409d-b484-29a862f24c17</vt:lpwstr>
  </property>
  <property fmtid="{D5CDD505-2E9C-101B-9397-08002B2CF9AE}" pid="17" name="MSIP_Label_defa4170-0d19-0005-0004-bc88714345d2_ContentBits">
    <vt:lpwstr>0</vt:lpwstr>
  </property>
</Properties>
</file>